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50322000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992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Montpellier Ct, 1-59 (Ex. 9) and NonR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9 (Ex. 9), Guest Room, Laundry And Offic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Montpellier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old Bat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rrogat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G2 0L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6: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6: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68993 - FIT OF DOOR Excessive door to frame gaps FLOOR 3 LOCATION Lockable cupboard next to the li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Corridor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Laundr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Toile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WC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bb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f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un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Offic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Room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Utility 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ath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Kitchen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992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49Z</dcterms:created>
  <dcterms:modified xsi:type="dcterms:W3CDTF">2024-04-25T10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